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49A4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A93">
        <w:rPr>
          <w:rFonts w:eastAsia="Times New Roman" w:cstheme="minorHAnsi"/>
          <w:b/>
        </w:rPr>
        <w:t>68823</w:t>
      </w:r>
    </w:p>
    <w:p w14:paraId="2F6924E5" w14:textId="2E779ED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43A93">
        <w:rPr>
          <w:rFonts w:eastAsia="Times New Roman" w:cstheme="minorHAnsi"/>
          <w:b/>
        </w:rPr>
        <w:t>Poornima G</w:t>
      </w:r>
    </w:p>
    <w:p w14:paraId="6FB9233B" w14:textId="0AE152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A93" w:rsidRPr="005F2191">
          <w:rPr>
            <w:rStyle w:val="Hyperlink"/>
            <w:rFonts w:eastAsia="Times New Roman" w:cstheme="minorHAnsi"/>
            <w:b/>
          </w:rPr>
          <w:t>https://review.jove.com/account/file-uploader?src=20991063</w:t>
        </w:r>
      </w:hyperlink>
      <w:r w:rsidR="00543A9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9AB64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43A93" w:rsidRPr="00543A93">
        <w:rPr>
          <w:rStyle w:val="ArticleTitle"/>
          <w:rFonts w:cstheme="minorHAnsi"/>
        </w:rPr>
        <w:t>Preparing Porcine Eyes for Confocal Reflectance Microscopy to Visualize the Vitreous Collagen Fiber Network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54094A" w14:textId="77777777" w:rsidR="00543A93" w:rsidRPr="00543A93" w:rsidRDefault="00543A93" w:rsidP="00543A9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43A93">
        <w:rPr>
          <w:rFonts w:eastAsia="Times New Roman" w:cstheme="minorHAnsi"/>
          <w:b/>
          <w:sz w:val="28"/>
          <w:szCs w:val="28"/>
        </w:rPr>
        <w:t>Denise J. Morga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/>
          <w:sz w:val="28"/>
          <w:szCs w:val="28"/>
        </w:rPr>
        <w:t xml:space="preserve"> Alisha S. Ruiz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  <w:r w:rsidRPr="00543A93">
        <w:rPr>
          <w:rFonts w:eastAsia="Times New Roman" w:cstheme="minorHAnsi"/>
          <w:b/>
          <w:sz w:val="28"/>
          <w:szCs w:val="28"/>
        </w:rPr>
        <w:t>Kaden P. Cordner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/>
          <w:sz w:val="28"/>
          <w:szCs w:val="28"/>
        </w:rPr>
        <w:t>, Dustin J. Layton,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/>
          <w:sz w:val="28"/>
          <w:szCs w:val="28"/>
        </w:rPr>
        <w:t xml:space="preserve"> Brittany Coats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43A93">
        <w:rPr>
          <w:rFonts w:eastAsia="Times New Roman" w:cstheme="minorHAnsi"/>
          <w:b/>
          <w:sz w:val="28"/>
          <w:szCs w:val="28"/>
        </w:rPr>
        <w:t>, Eileen S. Hwang</w:t>
      </w:r>
      <w:r w:rsidRPr="00543A9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7F52131" w14:textId="77777777" w:rsidR="00543A93" w:rsidRPr="00543A93" w:rsidRDefault="00543A93" w:rsidP="00543A93">
      <w:pPr>
        <w:outlineLvl w:val="0"/>
        <w:rPr>
          <w:rFonts w:eastAsia="Times New Roman" w:cstheme="minorHAnsi"/>
          <w:b/>
          <w:i/>
          <w:sz w:val="28"/>
          <w:szCs w:val="28"/>
        </w:rPr>
      </w:pPr>
    </w:p>
    <w:p w14:paraId="22072F51" w14:textId="47A3F86D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43A93">
        <w:rPr>
          <w:rFonts w:eastAsia="Times New Roman" w:cstheme="minorHAnsi"/>
          <w:bCs/>
          <w:sz w:val="28"/>
          <w:szCs w:val="28"/>
        </w:rPr>
        <w:t>Department of Ophthalmology and Visual Sciences, University of Utah</w:t>
      </w:r>
    </w:p>
    <w:p w14:paraId="08AEFA17" w14:textId="36C53C38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43A93">
        <w:rPr>
          <w:rFonts w:eastAsia="Times New Roman" w:cstheme="minorHAnsi"/>
          <w:bCs/>
          <w:sz w:val="28"/>
          <w:szCs w:val="28"/>
        </w:rPr>
        <w:t xml:space="preserve"> Department of Biomedical Engineering, University of Utah</w:t>
      </w:r>
    </w:p>
    <w:p w14:paraId="3BBCF8A8" w14:textId="09AC6C59" w:rsidR="00543A93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43A93">
        <w:rPr>
          <w:rFonts w:eastAsia="Times New Roman" w:cstheme="minorHAnsi"/>
          <w:bCs/>
          <w:sz w:val="28"/>
          <w:szCs w:val="28"/>
        </w:rPr>
        <w:t>Department of Mechanical Engineering, University of Utah</w:t>
      </w:r>
    </w:p>
    <w:p w14:paraId="33CD999C" w14:textId="5B9C16A0" w:rsidR="00D6314B" w:rsidRPr="00543A93" w:rsidRDefault="00543A93" w:rsidP="00543A93">
      <w:pPr>
        <w:outlineLvl w:val="0"/>
        <w:rPr>
          <w:rFonts w:eastAsia="Times New Roman" w:cstheme="minorHAnsi"/>
          <w:bCs/>
          <w:sz w:val="28"/>
          <w:szCs w:val="28"/>
        </w:rPr>
      </w:pPr>
      <w:r w:rsidRPr="00543A9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43A93">
        <w:rPr>
          <w:rFonts w:eastAsia="Times New Roman" w:cstheme="minorHAnsi"/>
          <w:bCs/>
          <w:sz w:val="28"/>
          <w:szCs w:val="28"/>
        </w:rPr>
        <w:t>Department of Chemistry, University of Uta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674C2A9" w:rsidR="004E0C5A" w:rsidRDefault="00543A93" w:rsidP="004E0C5A">
      <w:pPr>
        <w:outlineLvl w:val="0"/>
        <w:rPr>
          <w:rFonts w:eastAsia="Times New Roman" w:cstheme="minorHAnsi"/>
        </w:rPr>
      </w:pPr>
      <w:bookmarkStart w:id="0" w:name="_Hlk25233958"/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>eileenhwang@yahoo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A1136F" w14:textId="24A139B3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ENISE J. MORGA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>denisej.jones@hsc.utah.edu</w:t>
      </w:r>
    </w:p>
    <w:p w14:paraId="12737766" w14:textId="2C37B9EB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ALISHA S. RUIZ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>u1389883@utah.edu</w:t>
      </w:r>
    </w:p>
    <w:p w14:paraId="72B83102" w14:textId="7D559A97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KADEN P. CORDNER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>kaden.cordner@utah.edu</w:t>
      </w:r>
    </w:p>
    <w:p w14:paraId="1F3D1955" w14:textId="43A0233F" w:rsidR="00543A93" w:rsidRPr="00543A93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DUSTIN J. LAYTON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>dusty.layton@utah.edu</w:t>
      </w:r>
    </w:p>
    <w:p w14:paraId="12916965" w14:textId="2F79FDA2" w:rsidR="003B5E26" w:rsidRPr="006B08DC" w:rsidRDefault="00543A93" w:rsidP="00543A93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cstheme="minorHAnsi"/>
          <w:bCs/>
          <w:sz w:val="22"/>
          <w:szCs w:val="22"/>
        </w:rPr>
        <w:t>BRITTANY COATS</w:t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ab/>
      </w:r>
      <w:r w:rsidRPr="00543A93">
        <w:rPr>
          <w:rFonts w:cstheme="minorHAnsi"/>
          <w:bCs/>
          <w:sz w:val="22"/>
          <w:szCs w:val="22"/>
        </w:rPr>
        <w:t>brittany.coats@utah.edu</w:t>
      </w:r>
    </w:p>
    <w:p w14:paraId="6F84F159" w14:textId="22B9DACD" w:rsidR="003B5E26" w:rsidRPr="006B08DC" w:rsidRDefault="00543A93" w:rsidP="009A0E7C">
      <w:pPr>
        <w:outlineLvl w:val="0"/>
        <w:rPr>
          <w:rFonts w:cstheme="minorHAnsi"/>
          <w:bCs/>
          <w:sz w:val="22"/>
          <w:szCs w:val="22"/>
        </w:rPr>
      </w:pPr>
      <w:r w:rsidRPr="00543A93">
        <w:rPr>
          <w:rFonts w:eastAsia="Times New Roman" w:cstheme="minorHAnsi"/>
        </w:rPr>
        <w:t>EILEEN S. HWANG</w:t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</w:r>
      <w:r w:rsidRPr="00543A93">
        <w:rPr>
          <w:rFonts w:eastAsia="Times New Roman" w:cstheme="minorHAnsi"/>
        </w:rPr>
        <w:tab/>
        <w:t>eileenhwang@yahoo.com</w:t>
      </w:r>
    </w:p>
    <w:p w14:paraId="5A2BE33C" w14:textId="77777777" w:rsidR="001E230F" w:rsidRPr="006B08DC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83149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77777777" w:rsidR="00BC1358" w:rsidRPr="00BC1358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C5D463" w:rsidR="005F1ADF" w:rsidRPr="006B08DC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7B33">
        <w:rPr>
          <w:rFonts w:cstheme="minorHAnsi"/>
          <w:bCs/>
          <w:sz w:val="22"/>
          <w:szCs w:val="22"/>
        </w:rPr>
        <w:t>20</w:t>
      </w:r>
    </w:p>
    <w:p w14:paraId="5AAC9C6C" w14:textId="4750C65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6B08DC">
        <w:rPr>
          <w:rFonts w:cstheme="minorHAnsi"/>
          <w:bCs/>
          <w:sz w:val="22"/>
          <w:szCs w:val="22"/>
        </w:rPr>
        <w:t xml:space="preserve">Number of Shots: </w:t>
      </w:r>
      <w:r w:rsidR="00997B33">
        <w:rPr>
          <w:rFonts w:cstheme="minorHAnsi"/>
          <w:bCs/>
          <w:sz w:val="22"/>
          <w:szCs w:val="22"/>
        </w:rPr>
        <w:t>33 (</w:t>
      </w:r>
      <w:r w:rsidR="009A14F0">
        <w:rPr>
          <w:rFonts w:cstheme="minorHAnsi"/>
          <w:bCs/>
          <w:sz w:val="22"/>
          <w:szCs w:val="22"/>
        </w:rPr>
        <w:t>8</w:t>
      </w:r>
      <w:r w:rsidR="00997B33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C8745AB" w:rsidR="00CE10F2" w:rsidRDefault="009A14F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14F0">
        <w:rPr>
          <w:rFonts w:cstheme="minorHAnsi"/>
          <w:b/>
          <w:bCs/>
        </w:rPr>
        <w:t xml:space="preserve">Tissue </w:t>
      </w:r>
      <w:r w:rsidRPr="009A14F0">
        <w:rPr>
          <w:rFonts w:cstheme="minorHAnsi"/>
          <w:b/>
          <w:bCs/>
        </w:rPr>
        <w:t xml:space="preserve">Preparation </w:t>
      </w:r>
      <w:r w:rsidRPr="009A14F0">
        <w:rPr>
          <w:rFonts w:cstheme="minorHAnsi"/>
          <w:b/>
          <w:bCs/>
        </w:rPr>
        <w:t xml:space="preserve">and </w:t>
      </w:r>
      <w:r w:rsidRPr="009A14F0">
        <w:rPr>
          <w:rFonts w:cstheme="minorHAnsi"/>
          <w:b/>
          <w:bCs/>
        </w:rPr>
        <w:t>Diss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2" w:name="_Hlk208218694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bookmarkEnd w:id="2"/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58BDB5" w14:textId="674899ED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To begin, obtain ex vivo porcine eyes from a meat processing plant </w:t>
      </w:r>
      <w:r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 xml:space="preserve">. </w:t>
      </w:r>
    </w:p>
    <w:p w14:paraId="0672829A" w14:textId="394C34B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WIDE: Talent </w:t>
      </w:r>
      <w:r>
        <w:rPr>
          <w:lang w:val="en-IN" w:eastAsia="en-IN"/>
        </w:rPr>
        <w:t>placing the sample on the dissection desk</w:t>
      </w:r>
      <w:r w:rsidRPr="007269C5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E42F50">
        <w:rPr>
          <w:b/>
          <w:bCs/>
          <w:lang w:val="en-IN" w:eastAsia="en-IN"/>
        </w:rPr>
        <w:t xml:space="preserve">TXT: </w:t>
      </w:r>
      <w:r w:rsidRPr="00E42F50">
        <w:rPr>
          <w:b/>
          <w:bCs/>
          <w:lang w:eastAsia="en-IN"/>
        </w:rPr>
        <w:t>Use the eyes within 48 hours of death</w:t>
      </w:r>
    </w:p>
    <w:p w14:paraId="1BCB2A3E" w14:textId="77777777" w:rsidR="00E42F50" w:rsidRDefault="00E42F50" w:rsidP="00E42F50">
      <w:pPr>
        <w:pStyle w:val="Narration"/>
        <w:ind w:firstLine="0"/>
        <w:rPr>
          <w:lang w:eastAsia="en-IN"/>
        </w:rPr>
      </w:pPr>
    </w:p>
    <w:p w14:paraId="5FD5CEE7" w14:textId="3B8FEEDB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dissecting scissors or forceps, remove any excess muscle and connective tissue from the glo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86F622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carefully trimming off muscle and connective tissue from the globe on a sterile workspace.</w:t>
      </w:r>
    </w:p>
    <w:p w14:paraId="422090E3" w14:textId="77777777" w:rsidR="00E42F50" w:rsidRPr="007269C5" w:rsidRDefault="00E42F50" w:rsidP="00E42F50">
      <w:pPr>
        <w:pStyle w:val="ShotDescription"/>
        <w:ind w:firstLine="0"/>
        <w:rPr>
          <w:lang w:val="en-IN" w:eastAsia="en-IN"/>
        </w:rPr>
      </w:pPr>
    </w:p>
    <w:p w14:paraId="08F7D6ED" w14:textId="0BE1BC27" w:rsidR="00997B33" w:rsidRPr="007269C5" w:rsidRDefault="00E42F50" w:rsidP="00997B3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Pr="007269C5">
        <w:rPr>
          <w:lang w:eastAsia="en-IN"/>
        </w:rPr>
        <w:t xml:space="preserve">osition a three-prong pedestal at the base of a cube mold, such as an extra-large silicone ice cube mold </w:t>
      </w:r>
      <w:r w:rsidRPr="007269C5">
        <w:rPr>
          <w:b/>
          <w:bCs/>
          <w:lang w:eastAsia="en-IN"/>
        </w:rPr>
        <w:t>[1]</w:t>
      </w:r>
      <w:r w:rsidR="00997B33">
        <w:rPr>
          <w:b/>
          <w:bCs/>
          <w:lang w:eastAsia="en-IN"/>
        </w:rPr>
        <w:t xml:space="preserve"> </w:t>
      </w:r>
      <w:r w:rsidR="00997B33" w:rsidRPr="00997B33">
        <w:rPr>
          <w:lang w:eastAsia="en-IN"/>
        </w:rPr>
        <w:t>and</w:t>
      </w:r>
      <w:r w:rsidR="00997B33">
        <w:rPr>
          <w:b/>
          <w:bCs/>
          <w:lang w:eastAsia="en-IN"/>
        </w:rPr>
        <w:t xml:space="preserve"> </w:t>
      </w:r>
      <w:r w:rsidR="00997B33">
        <w:rPr>
          <w:lang w:eastAsia="en-IN"/>
        </w:rPr>
        <w:t xml:space="preserve">position </w:t>
      </w:r>
      <w:r w:rsidR="00997B33" w:rsidRPr="007269C5">
        <w:rPr>
          <w:lang w:eastAsia="en-IN"/>
        </w:rPr>
        <w:t xml:space="preserve">the globe on the pedestal, ensuring the limbus rests securely on the prongs </w:t>
      </w:r>
      <w:r w:rsidR="00997B33" w:rsidRPr="007269C5">
        <w:rPr>
          <w:b/>
          <w:bCs/>
          <w:lang w:eastAsia="en-IN"/>
        </w:rPr>
        <w:t>[</w:t>
      </w:r>
      <w:r w:rsidR="00997B33">
        <w:rPr>
          <w:b/>
          <w:bCs/>
          <w:lang w:eastAsia="en-IN"/>
        </w:rPr>
        <w:t>2</w:t>
      </w:r>
      <w:r w:rsidR="00997B33" w:rsidRPr="007269C5">
        <w:rPr>
          <w:b/>
          <w:bCs/>
          <w:lang w:eastAsia="en-IN"/>
        </w:rPr>
        <w:t>]</w:t>
      </w:r>
      <w:r w:rsidR="00997B33" w:rsidRPr="007269C5">
        <w:rPr>
          <w:lang w:eastAsia="en-IN"/>
        </w:rPr>
        <w:t>.</w:t>
      </w:r>
    </w:p>
    <w:p w14:paraId="3A2F567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lacing the three-prong pedestal inside a large silicone cube mold.</w:t>
      </w:r>
    </w:p>
    <w:p w14:paraId="3FA0AC7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lowering the eye onto the pedestal so that the limbus is evenly supported on all prongs.</w:t>
      </w:r>
    </w:p>
    <w:p w14:paraId="72449E55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2048029" w14:textId="0F8314EE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E42F50" w:rsidRPr="007269C5">
        <w:rPr>
          <w:lang w:eastAsia="en-IN"/>
        </w:rPr>
        <w:t>repare a 3 percent agarose gel by adding 3 grams of general-purpose agarose to 100 milliliters of distilled water</w:t>
      </w:r>
      <w:r>
        <w:rPr>
          <w:lang w:eastAsia="en-IN"/>
        </w:rPr>
        <w:t xml:space="preserve">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and heat the mixture until fully dissolv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Allow the solution to cool to approximately 37 degrees Celsius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p</w:t>
      </w:r>
      <w:r w:rsidR="00E42F50" w:rsidRPr="007269C5">
        <w:rPr>
          <w:lang w:eastAsia="en-IN"/>
        </w:rPr>
        <w:t xml:space="preserve">our </w:t>
      </w:r>
      <w:r>
        <w:rPr>
          <w:lang w:eastAsia="en-IN"/>
        </w:rPr>
        <w:t>it</w:t>
      </w:r>
      <w:r w:rsidR="00E42F50" w:rsidRPr="007269C5">
        <w:rPr>
          <w:lang w:eastAsia="en-IN"/>
        </w:rPr>
        <w:t xml:space="preserve"> into the mold </w:t>
      </w:r>
      <w:r w:rsidR="00E42F50" w:rsidRPr="007269C5">
        <w:rPr>
          <w:lang w:eastAsia="en-IN"/>
        </w:rPr>
        <w:lastRenderedPageBreak/>
        <w:t xml:space="preserve">until the globe is completely submerged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1B56A34" w14:textId="2C4570D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weighing and adding 3 grams of agarose into a beaker with 100 milliliters of distilled water.</w:t>
      </w:r>
    </w:p>
    <w:p w14:paraId="4E9F3913" w14:textId="4399B7CE" w:rsidR="00997B33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beaker in an over or on a heater.</w:t>
      </w:r>
    </w:p>
    <w:p w14:paraId="37B82768" w14:textId="41034999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the beaker </w:t>
      </w:r>
      <w:r w:rsidR="00997B33">
        <w:rPr>
          <w:lang w:val="en-IN" w:eastAsia="en-IN"/>
        </w:rPr>
        <w:t>being kept aside on the work bench</w:t>
      </w:r>
      <w:r w:rsidRPr="007269C5">
        <w:rPr>
          <w:lang w:val="en-IN" w:eastAsia="en-IN"/>
        </w:rPr>
        <w:t>.</w:t>
      </w:r>
    </w:p>
    <w:p w14:paraId="2ECC8471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ouring the cooled agarose into the mold, submerging the globe completely.</w:t>
      </w:r>
    </w:p>
    <w:p w14:paraId="350309B6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7701BDB6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Place the agarose cube in a refrigerator and chill for at least 4 hour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18D7E71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lacing the mold with embedded globe into a refrigerator.</w:t>
      </w:r>
    </w:p>
    <w:p w14:paraId="7F3B15A2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2DC8BCC3" w14:textId="1934BB8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fter chilling, remove the solidified agarose cube from the mold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 </w:t>
      </w:r>
      <w:r w:rsidR="00997B33">
        <w:rPr>
          <w:lang w:eastAsia="en-IN"/>
        </w:rPr>
        <w:t>and c</w:t>
      </w:r>
      <w:r w:rsidRPr="007269C5">
        <w:rPr>
          <w:lang w:eastAsia="en-IN"/>
        </w:rPr>
        <w:t xml:space="preserve">arefully remove the pedestal from the base of the cub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08FE5E28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extracting the cube from the silicone mold.</w:t>
      </w:r>
    </w:p>
    <w:p w14:paraId="216EEBCA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ulling out the pedestal from the bottom of the cube without disturbing the embedded globe.</w:t>
      </w:r>
    </w:p>
    <w:p w14:paraId="19BB2824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7587442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Construct a three-sided frame matching the dimensions of the agarose cube using 1 by 8 Lego bricks, plates, and til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770D3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assembling a U-shaped Lego frame on a workbench using 1 by 8 bricks.</w:t>
      </w:r>
    </w:p>
    <w:p w14:paraId="5CCA0AB3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E71B92C" w14:textId="077122AF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the chilled agarose cube in the Lego frame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. Hold a high-profile microtome blade by the blunt edges and align it with the top of the Lego frame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 xml:space="preserve">. Apply gentle downward pressure and drag the blade back and forth through the entire cube and embedded globe </w:t>
      </w:r>
      <w:r w:rsidR="00E42F50" w:rsidRPr="007269C5">
        <w:rPr>
          <w:b/>
          <w:bCs/>
          <w:lang w:eastAsia="en-IN"/>
        </w:rPr>
        <w:t>[3]</w:t>
      </w:r>
      <w:r w:rsidR="00E42F50" w:rsidRPr="007269C5">
        <w:rPr>
          <w:lang w:eastAsia="en-IN"/>
        </w:rPr>
        <w:t>.</w:t>
      </w:r>
    </w:p>
    <w:p w14:paraId="0BD98FC0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lacing the agarose cube snugly inside the Lego frame.</w:t>
      </w:r>
    </w:p>
    <w:p w14:paraId="346C6628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holding the microtome blade by the blunt edges and positioning it on the top of the frame.</w:t>
      </w:r>
    </w:p>
    <w:p w14:paraId="3D97E938" w14:textId="77777777" w:rsidR="00E42F50" w:rsidRPr="007269C5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lowly slicing through the agarose cube and eye with gentle, even strokes of the blade.</w:t>
      </w:r>
    </w:p>
    <w:p w14:paraId="07DAD746" w14:textId="77777777" w:rsidR="00E42F50" w:rsidRDefault="00E42F50" w:rsidP="00E42F50">
      <w:pPr>
        <w:rPr>
          <w:lang w:val="en-GB"/>
        </w:rPr>
      </w:pPr>
    </w:p>
    <w:p w14:paraId="7181484E" w14:textId="77777777" w:rsidR="00E42F50" w:rsidRDefault="00E42F50" w:rsidP="00E42F50">
      <w:pPr>
        <w:rPr>
          <w:lang w:val="en-GB"/>
        </w:rPr>
      </w:pPr>
    </w:p>
    <w:p w14:paraId="07BFDB2A" w14:textId="77777777" w:rsidR="00E42F50" w:rsidRDefault="00E42F50" w:rsidP="00E42F50">
      <w:pPr>
        <w:rPr>
          <w:lang w:val="en-GB"/>
        </w:rPr>
      </w:pPr>
    </w:p>
    <w:p w14:paraId="6647936D" w14:textId="77777777" w:rsidR="00E42F50" w:rsidRDefault="00E42F50" w:rsidP="00E42F50">
      <w:pPr>
        <w:rPr>
          <w:lang w:val="en-GB"/>
        </w:rPr>
      </w:pPr>
    </w:p>
    <w:p w14:paraId="62EFAD23" w14:textId="77777777" w:rsidR="00E42F50" w:rsidRDefault="00E42F50" w:rsidP="00E42F50">
      <w:pPr>
        <w:rPr>
          <w:lang w:val="en-GB"/>
        </w:rPr>
      </w:pPr>
    </w:p>
    <w:p w14:paraId="7C34850C" w14:textId="4752A18A" w:rsidR="00997B33" w:rsidRDefault="00997B33" w:rsidP="009A14F0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997B33">
        <w:rPr>
          <w:b/>
          <w:bCs/>
          <w:color w:val="auto"/>
          <w:lang w:eastAsia="en-IN"/>
        </w:rPr>
        <w:lastRenderedPageBreak/>
        <w:t>Mounting Sample for Imaging</w:t>
      </w:r>
    </w:p>
    <w:p w14:paraId="715DB9DC" w14:textId="63C81D08" w:rsidR="009A14F0" w:rsidRPr="009A14F0" w:rsidRDefault="009A14F0" w:rsidP="009A14F0">
      <w:pPr>
        <w:pStyle w:val="Narration"/>
        <w:ind w:left="360" w:firstLine="0"/>
        <w:rPr>
          <w:b/>
          <w:bCs/>
          <w:color w:val="auto"/>
          <w:lang w:eastAsia="en-IN"/>
        </w:rPr>
      </w:pPr>
      <w:r w:rsidRPr="009A14F0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763037566"/>
          <w:placeholder>
            <w:docPart w:val="D25DEC3ACD96411BB2AF08A01A8E11A9"/>
          </w:placeholder>
          <w:temporary/>
          <w:showingPlcHdr/>
          <w:text/>
        </w:sdtPr>
        <w:sdtContent>
          <w:r w:rsidRPr="009A14F0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9A14F0">
        <w:rPr>
          <w:rFonts w:cstheme="minorHAnsi"/>
          <w:color w:val="auto"/>
        </w:rPr>
        <w:t xml:space="preserve"> </w:t>
      </w:r>
    </w:p>
    <w:p w14:paraId="1FD2112D" w14:textId="1A4C4D0C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a microtome blade, trim approximately 1 millimeter of agarose from the entire cut surface of the cub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58E9AFAE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Talent holding the agarose cube steady and slicing a thin </w:t>
      </w:r>
      <w:proofErr w:type="gramStart"/>
      <w:r w:rsidRPr="007269C5">
        <w:rPr>
          <w:lang w:val="en-IN" w:eastAsia="en-IN"/>
        </w:rPr>
        <w:t>1 millimeter</w:t>
      </w:r>
      <w:proofErr w:type="gramEnd"/>
      <w:r w:rsidRPr="007269C5">
        <w:rPr>
          <w:lang w:val="en-IN" w:eastAsia="en-IN"/>
        </w:rPr>
        <w:t xml:space="preserve"> layer off the entire exposed surface using the microtome blade.</w:t>
      </w:r>
    </w:p>
    <w:p w14:paraId="1F7F7467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805993B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 tissue wipe or a small triangular cellulose sponge to gently dry the cut surface of the agarose cube, focusing near the border of the eye cap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9D418F1" w14:textId="733D6275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dabbing the surface of the agarose cube with a triangular cellulose sponge</w:t>
      </w:r>
      <w:r w:rsidR="00997B33">
        <w:rPr>
          <w:lang w:val="en-IN" w:eastAsia="en-IN"/>
        </w:rPr>
        <w:t>.</w:t>
      </w:r>
    </w:p>
    <w:p w14:paraId="67BEEE4A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48CDAB58" w14:textId="57BDF4E3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E42F50" w:rsidRPr="007269C5">
        <w:rPr>
          <w:lang w:eastAsia="en-IN"/>
        </w:rPr>
        <w:t xml:space="preserve">dd approximately one teaspoon of all-purpose silicone caulk to a small plastic sandwich bag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 xml:space="preserve"> </w:t>
      </w:r>
      <w:r>
        <w:rPr>
          <w:lang w:eastAsia="en-IN"/>
        </w:rPr>
        <w:t>and c</w:t>
      </w:r>
      <w:r w:rsidR="00E42F50" w:rsidRPr="007269C5">
        <w:rPr>
          <w:lang w:eastAsia="en-IN"/>
        </w:rPr>
        <w:t>ut a 3</w:t>
      </w:r>
      <w:r>
        <w:rPr>
          <w:lang w:eastAsia="en-IN"/>
        </w:rPr>
        <w:t>-</w:t>
      </w:r>
      <w:r w:rsidR="00E42F50" w:rsidRPr="007269C5">
        <w:rPr>
          <w:lang w:eastAsia="en-IN"/>
        </w:rPr>
        <w:t xml:space="preserve">millimeter hole in one of the bottom corners of the bag to create a makeshift piping bag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153327FD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spooning silicone caulk into a clear plastic sandwich bag.</w:t>
      </w:r>
    </w:p>
    <w:p w14:paraId="6691C04B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 xml:space="preserve">Close-up of scissors cutting a small </w:t>
      </w:r>
      <w:proofErr w:type="gramStart"/>
      <w:r w:rsidRPr="007269C5">
        <w:rPr>
          <w:lang w:val="en-IN" w:eastAsia="en-IN"/>
        </w:rPr>
        <w:t>3 millimeter</w:t>
      </w:r>
      <w:proofErr w:type="gramEnd"/>
      <w:r w:rsidRPr="007269C5">
        <w:rPr>
          <w:lang w:val="en-IN" w:eastAsia="en-IN"/>
        </w:rPr>
        <w:t xml:space="preserve"> hole in the corner of the bag.</w:t>
      </w:r>
    </w:p>
    <w:p w14:paraId="1C7B8619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08ADD9C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ing the piping bag, apply a thin bead of silicone caulk along the cut surface of the agarose cube, precisely around the edge of the eye cap to form a waterproof seal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Ensure that the caulk forms a complete and continuous border to prevent vitreous gel leakage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6A644D69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gently squeezing the piping bag to apply a controlled line of caulk around the perimeter of the eye cap.</w:t>
      </w:r>
    </w:p>
    <w:p w14:paraId="24FAA7A3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of the caulk forming a complete seal around the eye cap.</w:t>
      </w:r>
    </w:p>
    <w:p w14:paraId="6C0E474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EFDEC23" w14:textId="7AB9A495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E42F50" w:rsidRPr="007269C5">
        <w:rPr>
          <w:lang w:eastAsia="en-IN"/>
        </w:rPr>
        <w:t xml:space="preserve">lace a large coverslip glass over the eye cap and press it down until the surface of the eye cap makes full contact with the glass </w:t>
      </w:r>
      <w:r w:rsidR="00E42F50" w:rsidRPr="007269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 xml:space="preserve">. Confirm that the silicone caulk forms an unbroken seal with the coverslip </w:t>
      </w:r>
      <w:r w:rsidR="00E42F50" w:rsidRPr="007269C5">
        <w:rPr>
          <w:b/>
          <w:bCs/>
          <w:lang w:eastAsia="en-IN"/>
        </w:rPr>
        <w:t>[2]</w:t>
      </w:r>
      <w:r w:rsidR="00E42F50" w:rsidRPr="007269C5">
        <w:rPr>
          <w:lang w:eastAsia="en-IN"/>
        </w:rPr>
        <w:t>.</w:t>
      </w:r>
    </w:p>
    <w:p w14:paraId="2E58BEFA" w14:textId="025F5A7C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lowering the large coverslip onto the eye cap and pressing it down gently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</w:t>
      </w:r>
      <w:r w:rsidR="00997B33" w:rsidRPr="00997B33">
        <w:rPr>
          <w:b/>
          <w:bCs/>
          <w:lang w:eastAsia="en-IN"/>
        </w:rPr>
        <w:t xml:space="preserve">Ensure </w:t>
      </w:r>
      <w:r w:rsidR="00997B33" w:rsidRPr="00997B33">
        <w:rPr>
          <w:b/>
          <w:bCs/>
          <w:lang w:eastAsia="en-IN"/>
        </w:rPr>
        <w:t>no air or fluid is trapped underneath</w:t>
      </w:r>
    </w:p>
    <w:p w14:paraId="1DA34282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shot showing the edge of the coverslip with the silicone bead forming a continuous seal.</w:t>
      </w:r>
    </w:p>
    <w:p w14:paraId="02557A2B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1B3B25DC" w14:textId="18D9DCEC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w</w:t>
      </w:r>
      <w:r w:rsidR="00E42F50" w:rsidRPr="007269C5">
        <w:rPr>
          <w:lang w:eastAsia="en-IN"/>
        </w:rPr>
        <w:t xml:space="preserve">hile holding the agarose cube, invert the sample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7B3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E42F50" w:rsidRPr="007269C5">
        <w:rPr>
          <w:lang w:eastAsia="en-IN"/>
        </w:rPr>
        <w:t xml:space="preserve">and place it on a large coverslip adapter suitable for imaging on an inverted microscope </w:t>
      </w:r>
      <w:r w:rsidR="00E42F50" w:rsidRPr="007269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E42F50" w:rsidRPr="007269C5">
        <w:rPr>
          <w:b/>
          <w:bCs/>
          <w:lang w:eastAsia="en-IN"/>
        </w:rPr>
        <w:t>]</w:t>
      </w:r>
      <w:r w:rsidR="00E42F50" w:rsidRPr="007269C5">
        <w:rPr>
          <w:lang w:eastAsia="en-IN"/>
        </w:rPr>
        <w:t>.</w:t>
      </w:r>
    </w:p>
    <w:p w14:paraId="5973746E" w14:textId="77777777" w:rsidR="00997B33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flipping the agarose cube</w:t>
      </w:r>
      <w:r w:rsidR="00997B33">
        <w:rPr>
          <w:lang w:val="en-IN" w:eastAsia="en-IN"/>
        </w:rPr>
        <w:t>.</w:t>
      </w:r>
    </w:p>
    <w:p w14:paraId="472817FA" w14:textId="10D3A2FF" w:rsidR="00E42F50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E42F50" w:rsidRPr="007269C5">
        <w:rPr>
          <w:lang w:val="en-IN" w:eastAsia="en-IN"/>
        </w:rPr>
        <w:t xml:space="preserve"> setting </w:t>
      </w:r>
      <w:r>
        <w:rPr>
          <w:lang w:val="en-IN" w:eastAsia="en-IN"/>
        </w:rPr>
        <w:t>the sample</w:t>
      </w:r>
      <w:r w:rsidR="00E42F50" w:rsidRPr="007269C5">
        <w:rPr>
          <w:lang w:val="en-IN" w:eastAsia="en-IN"/>
        </w:rPr>
        <w:t xml:space="preserve"> carefully onto a coverslip adapter, aligning it for imaging on an inverted microscope.</w:t>
      </w:r>
    </w:p>
    <w:p w14:paraId="682CAE5B" w14:textId="77777777" w:rsidR="00E42F50" w:rsidRDefault="00E42F50" w:rsidP="00E42F50">
      <w:pPr>
        <w:rPr>
          <w:lang w:val="en-GB"/>
        </w:rPr>
      </w:pPr>
    </w:p>
    <w:p w14:paraId="1529BF6A" w14:textId="77777777" w:rsidR="00E42F50" w:rsidRDefault="00E42F50" w:rsidP="00E42F50">
      <w:pPr>
        <w:rPr>
          <w:lang w:val="en-GB"/>
        </w:rPr>
      </w:pPr>
    </w:p>
    <w:p w14:paraId="7DA0FDA0" w14:textId="77777777" w:rsidR="00E42F50" w:rsidRDefault="00E42F50" w:rsidP="00E42F50">
      <w:pPr>
        <w:rPr>
          <w:lang w:val="en-GB"/>
        </w:rPr>
      </w:pPr>
    </w:p>
    <w:p w14:paraId="242EE534" w14:textId="77777777" w:rsidR="00E42F50" w:rsidRDefault="00E42F50" w:rsidP="00E42F50">
      <w:pPr>
        <w:rPr>
          <w:lang w:val="en-GB"/>
        </w:rPr>
      </w:pPr>
    </w:p>
    <w:p w14:paraId="361BBBF5" w14:textId="12CACB8F" w:rsidR="00E42F50" w:rsidRDefault="00997B33" w:rsidP="009A14F0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14F0">
        <w:rPr>
          <w:b/>
          <w:bCs/>
          <w:lang w:val="en-GB"/>
        </w:rPr>
        <w:t>Image Acquisition</w:t>
      </w:r>
    </w:p>
    <w:p w14:paraId="7D6B4A41" w14:textId="77777777" w:rsidR="009A14F0" w:rsidRPr="009A14F0" w:rsidRDefault="009A14F0" w:rsidP="009A14F0">
      <w:pPr>
        <w:pStyle w:val="Narration"/>
        <w:ind w:left="360" w:firstLine="0"/>
        <w:rPr>
          <w:b/>
          <w:bCs/>
          <w:color w:val="auto"/>
          <w:lang w:eastAsia="en-IN"/>
        </w:rPr>
      </w:pPr>
      <w:r w:rsidRPr="009A14F0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622888755"/>
          <w:placeholder>
            <w:docPart w:val="DAB9F28D00184DED9D92A4E8F15EE818"/>
          </w:placeholder>
          <w:temporary/>
          <w:showingPlcHdr/>
          <w:text/>
        </w:sdtPr>
        <w:sdtContent>
          <w:r w:rsidRPr="009A14F0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9A14F0">
        <w:rPr>
          <w:rFonts w:cstheme="minorHAnsi"/>
          <w:color w:val="auto"/>
        </w:rPr>
        <w:t xml:space="preserve"> </w:t>
      </w:r>
    </w:p>
    <w:p w14:paraId="5BCAEA6D" w14:textId="77777777" w:rsidR="009A14F0" w:rsidRPr="009A14F0" w:rsidRDefault="009A14F0" w:rsidP="009A14F0">
      <w:pPr>
        <w:pStyle w:val="ListParagraph"/>
        <w:ind w:left="360"/>
        <w:rPr>
          <w:b/>
          <w:bCs/>
          <w:lang w:val="en-GB"/>
        </w:rPr>
      </w:pPr>
    </w:p>
    <w:p w14:paraId="61066518" w14:textId="0D68B9D1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Use an inverted confocal microscope that is not a spinning disk type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Select a water objective using water or ocular lubricant gel as a coupling agent </w:t>
      </w:r>
      <w:r w:rsidRPr="007269C5">
        <w:rPr>
          <w:b/>
          <w:bCs/>
          <w:lang w:eastAsia="en-IN"/>
        </w:rPr>
        <w:t>[2</w:t>
      </w:r>
      <w:r w:rsidR="00997B33">
        <w:rPr>
          <w:b/>
          <w:bCs/>
          <w:lang w:eastAsia="en-IN"/>
        </w:rPr>
        <w:t>-TXT</w:t>
      </w:r>
      <w:r w:rsidRPr="007269C5">
        <w:rPr>
          <w:b/>
          <w:bCs/>
          <w:lang w:eastAsia="en-IN"/>
        </w:rPr>
        <w:t>]</w:t>
      </w:r>
      <w:r w:rsidRPr="007269C5">
        <w:rPr>
          <w:lang w:eastAsia="en-IN"/>
        </w:rPr>
        <w:t>.</w:t>
      </w:r>
    </w:p>
    <w:p w14:paraId="4D61214F" w14:textId="38657CBA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Talent positioning the sample on the stage of a non-spinning disk inverted confocal microscope.</w:t>
      </w:r>
    </w:p>
    <w:p w14:paraId="2247BA81" w14:textId="7ECA98B3" w:rsidR="00E42F50" w:rsidRPr="00997B33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269C5">
        <w:rPr>
          <w:lang w:val="en-IN" w:eastAsia="en-IN"/>
        </w:rPr>
        <w:t>Close-up of the objective lens being fitted with water or gel for water objective.</w:t>
      </w:r>
      <w:r w:rsidR="00997B33">
        <w:rPr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 xml:space="preserve">TXT: </w:t>
      </w:r>
      <w:r w:rsidR="00997B33" w:rsidRPr="00997B33">
        <w:rPr>
          <w:b/>
          <w:bCs/>
          <w:lang w:val="en-IN" w:eastAsia="en-IN"/>
        </w:rPr>
        <w:t>Magnification: 30 -</w:t>
      </w:r>
      <w:r w:rsidR="00997B33" w:rsidRPr="00997B33">
        <w:rPr>
          <w:b/>
          <w:bCs/>
          <w:lang w:val="en-IN" w:eastAsia="en-IN"/>
        </w:rPr>
        <w:t xml:space="preserve"> </w:t>
      </w:r>
      <w:r w:rsidR="00997B33" w:rsidRPr="00997B33">
        <w:rPr>
          <w:b/>
          <w:bCs/>
          <w:lang w:val="en-IN" w:eastAsia="en-IN"/>
        </w:rPr>
        <w:t>60x; Working distance: 200 µm</w:t>
      </w:r>
      <w:r w:rsidR="00997B33" w:rsidRPr="00997B33">
        <w:rPr>
          <w:b/>
          <w:bCs/>
          <w:lang w:val="en-IN" w:eastAsia="en-IN"/>
        </w:rPr>
        <w:t xml:space="preserve">; Alternatively, use </w:t>
      </w:r>
      <w:r w:rsidR="00997B33" w:rsidRPr="00997B33">
        <w:rPr>
          <w:b/>
          <w:bCs/>
          <w:lang w:val="en-IN" w:eastAsia="en-IN"/>
        </w:rPr>
        <w:t>oil objective with at least a 0.90 NA</w:t>
      </w:r>
    </w:p>
    <w:p w14:paraId="6B3C702E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4CAA26F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Adjust the light path settings on the confocal microscope to obtain reflectance images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Replace the dichroic mirror with a beam-splitting mirror that redirects part of the illuminating laser and transmits a portion of the reflected light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5CC63F4F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settings panel where reflectance imaging mode is selected.</w:t>
      </w:r>
    </w:p>
    <w:p w14:paraId="3C77A260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selection of a beam-splitting mirror in place of a standard dichroic mirror.</w:t>
      </w:r>
    </w:p>
    <w:p w14:paraId="414F816A" w14:textId="38EE3405" w:rsidR="00997B33" w:rsidRDefault="00543A93" w:rsidP="00997B33">
      <w:pPr>
        <w:pStyle w:val="ShotDescription"/>
        <w:ind w:firstLine="0"/>
        <w:rPr>
          <w:b/>
          <w:bCs/>
          <w:color w:val="000000"/>
        </w:rPr>
      </w:pPr>
      <w:bookmarkStart w:id="3" w:name="_Hlk162020732"/>
      <w:bookmarkStart w:id="4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>screen capture videos of the shots labeled as SCREEN, create a screenshot summary, and upload the files to your project page as soon</w:t>
      </w:r>
      <w:bookmarkEnd w:id="4"/>
      <w:r w:rsidRPr="00F92DDD">
        <w:rPr>
          <w:b/>
          <w:bCs/>
          <w:color w:val="000000"/>
        </w:rPr>
        <w:t>:</w:t>
      </w:r>
      <w:r>
        <w:rPr>
          <w:b/>
          <w:bCs/>
          <w:color w:val="000000"/>
        </w:rPr>
        <w:t xml:space="preserve"> </w:t>
      </w:r>
      <w:r w:rsidRPr="00543A93">
        <w:rPr>
          <w:b/>
          <w:bCs/>
          <w:color w:val="000000"/>
        </w:rPr>
        <w:t>https://review.jove.com/account/file-uploader?src=20991063</w:t>
      </w:r>
    </w:p>
    <w:p w14:paraId="0CB85FFE" w14:textId="77777777" w:rsidR="00543A93" w:rsidRPr="007269C5" w:rsidRDefault="00543A93" w:rsidP="00997B33">
      <w:pPr>
        <w:pStyle w:val="ShotDescription"/>
        <w:ind w:firstLine="0"/>
        <w:rPr>
          <w:lang w:val="en-IN" w:eastAsia="en-IN"/>
        </w:rPr>
      </w:pPr>
    </w:p>
    <w:p w14:paraId="549D0D32" w14:textId="7A9FA49B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E42F50" w:rsidRPr="007269C5">
        <w:rPr>
          <w:lang w:eastAsia="en-IN"/>
        </w:rPr>
        <w:t xml:space="preserve">et the detection wavelengths to include the wavelength of the illuminating laser </w:t>
      </w:r>
      <w:r w:rsidR="00E42F50" w:rsidRPr="007269C5">
        <w:rPr>
          <w:b/>
          <w:bCs/>
          <w:lang w:eastAsia="en-IN"/>
        </w:rPr>
        <w:t>[1]</w:t>
      </w:r>
      <w:r w:rsidR="00E42F50" w:rsidRPr="007269C5">
        <w:rPr>
          <w:lang w:eastAsia="en-IN"/>
        </w:rPr>
        <w:t>.</w:t>
      </w:r>
    </w:p>
    <w:p w14:paraId="28102C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anel where detection wavelength is manually set to match the illuminating laser.</w:t>
      </w:r>
    </w:p>
    <w:p w14:paraId="590ED55D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F8AF572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To orient the Z position within the sample, reduce the laser power to its lowest possible </w:t>
      </w:r>
      <w:r w:rsidRPr="007269C5">
        <w:rPr>
          <w:lang w:eastAsia="en-IN"/>
        </w:rPr>
        <w:lastRenderedPageBreak/>
        <w:t xml:space="preserve">setting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 xml:space="preserve">. Identify the brief flash of reflected light that appears at both the top and bottom of the coverslip to mark the Z-position boundaries </w:t>
      </w:r>
      <w:r w:rsidRPr="007269C5">
        <w:rPr>
          <w:b/>
          <w:bCs/>
          <w:lang w:eastAsia="en-IN"/>
        </w:rPr>
        <w:t>[2]</w:t>
      </w:r>
      <w:r w:rsidRPr="007269C5">
        <w:rPr>
          <w:lang w:eastAsia="en-IN"/>
        </w:rPr>
        <w:t>.</w:t>
      </w:r>
    </w:p>
    <w:p w14:paraId="60F6DB6C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ower being adjusted to the minimum setting.</w:t>
      </w:r>
    </w:p>
    <w:p w14:paraId="794CA33C" w14:textId="2608427A" w:rsidR="00E42F50" w:rsidRDefault="009A14F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</w:t>
      </w:r>
      <w:r w:rsidR="00E42F50" w:rsidRPr="007269C5">
        <w:rPr>
          <w:lang w:val="en-IN" w:eastAsia="en-IN"/>
        </w:rPr>
        <w:t xml:space="preserve"> Display the brief reflected flashes from the top and bottom surfaces of the coverslip indicating Z boundaries.</w:t>
      </w:r>
    </w:p>
    <w:p w14:paraId="3CA3FF5F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0C1F2F4F" w14:textId="77777777" w:rsidR="00E42F50" w:rsidRPr="007269C5" w:rsidRDefault="00E42F50" w:rsidP="00E42F50">
      <w:pPr>
        <w:pStyle w:val="Narration"/>
        <w:numPr>
          <w:ilvl w:val="1"/>
          <w:numId w:val="3"/>
        </w:numPr>
        <w:rPr>
          <w:lang w:eastAsia="en-IN"/>
        </w:rPr>
      </w:pPr>
      <w:r w:rsidRPr="007269C5">
        <w:rPr>
          <w:lang w:eastAsia="en-IN"/>
        </w:rPr>
        <w:t xml:space="preserve">Increase the laser power to a level higher than typically used for fluorescence imaging </w:t>
      </w:r>
      <w:r w:rsidRPr="007269C5">
        <w:rPr>
          <w:b/>
          <w:bCs/>
          <w:lang w:eastAsia="en-IN"/>
        </w:rPr>
        <w:t>[1]</w:t>
      </w:r>
      <w:r w:rsidRPr="007269C5">
        <w:rPr>
          <w:lang w:eastAsia="en-IN"/>
        </w:rPr>
        <w:t>.</w:t>
      </w:r>
    </w:p>
    <w:p w14:paraId="23669C94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>: Show the laser power being increased significantly above normal fluorescence settings.</w:t>
      </w:r>
    </w:p>
    <w:p w14:paraId="66EB8984" w14:textId="77777777" w:rsidR="00997B33" w:rsidRPr="007269C5" w:rsidRDefault="00997B33" w:rsidP="00997B33">
      <w:pPr>
        <w:pStyle w:val="ShotDescription"/>
        <w:ind w:firstLine="0"/>
        <w:rPr>
          <w:lang w:val="en-IN" w:eastAsia="en-IN"/>
        </w:rPr>
      </w:pPr>
    </w:p>
    <w:p w14:paraId="32919A0E" w14:textId="6FA5F452" w:rsidR="00E42F50" w:rsidRPr="007269C5" w:rsidRDefault="00997B33" w:rsidP="00E42F5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i</w:t>
      </w:r>
      <w:r w:rsidR="00E42F50" w:rsidRPr="007269C5">
        <w:rPr>
          <w:lang w:eastAsia="en-IN"/>
        </w:rPr>
        <w:t xml:space="preserve">n the image acquisition settings, activate line averaging and increase the pixel dwell time to improve the signal-to-noise ratio </w:t>
      </w:r>
      <w:r w:rsidR="00E42F50" w:rsidRPr="007269C5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997B33">
        <w:rPr>
          <w:lang w:eastAsia="en-IN"/>
        </w:rPr>
        <w:t>and</w:t>
      </w:r>
      <w:r>
        <w:rPr>
          <w:lang w:eastAsia="en-IN"/>
        </w:rPr>
        <w:t xml:space="preserve"> acquire the images </w:t>
      </w:r>
      <w:r w:rsidRPr="00997B3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7B33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6CFDF15" w14:textId="77777777" w:rsidR="00E42F50" w:rsidRDefault="00E42F50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 w:rsidRPr="007269C5">
        <w:rPr>
          <w:lang w:val="en-IN" w:eastAsia="en-IN"/>
        </w:rPr>
        <w:t xml:space="preserve">: Show the user enabling </w:t>
      </w:r>
      <w:r w:rsidRPr="007269C5">
        <w:rPr>
          <w:b/>
          <w:bCs/>
          <w:lang w:val="en-IN" w:eastAsia="en-IN"/>
        </w:rPr>
        <w:t>Line averaging</w:t>
      </w:r>
      <w:r w:rsidRPr="007269C5">
        <w:rPr>
          <w:lang w:val="en-IN" w:eastAsia="en-IN"/>
        </w:rPr>
        <w:t xml:space="preserve"> and adjusting </w:t>
      </w:r>
      <w:r w:rsidRPr="007269C5">
        <w:rPr>
          <w:b/>
          <w:bCs/>
          <w:lang w:val="en-IN" w:eastAsia="en-IN"/>
        </w:rPr>
        <w:t>Pixel dwell time</w:t>
      </w:r>
      <w:r w:rsidRPr="007269C5">
        <w:rPr>
          <w:lang w:val="en-IN" w:eastAsia="en-IN"/>
        </w:rPr>
        <w:t xml:space="preserve"> in the acquisition software settings.</w:t>
      </w:r>
    </w:p>
    <w:p w14:paraId="6F809165" w14:textId="09E12C82" w:rsidR="00997B33" w:rsidRPr="007269C5" w:rsidRDefault="00997B33" w:rsidP="00E42F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A14F0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Image acquisition in progres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6CB4DE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67D95B2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5A3899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43A93">
        <w:rPr>
          <w:rFonts w:eastAsia="Times New Roman" w:cstheme="minorHAnsi"/>
          <w:bCs/>
        </w:rPr>
        <w:t>12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C5BD84" w14:textId="0A2C2B91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9A14F0">
        <w:rPr>
          <w:lang w:eastAsia="en-IN"/>
        </w:rPr>
        <w:t xml:space="preserve">One eye </w:t>
      </w:r>
      <w:r>
        <w:rPr>
          <w:lang w:eastAsia="en-IN"/>
        </w:rPr>
        <w:t xml:space="preserve">each </w:t>
      </w:r>
      <w:r w:rsidRPr="009A14F0">
        <w:rPr>
          <w:lang w:eastAsia="en-IN"/>
        </w:rPr>
        <w:t>from three young adult pigs was imaged after sectioning the eye in an axial plane through the inferior limbus</w:t>
      </w:r>
      <w:r>
        <w:rPr>
          <w:lang w:eastAsia="en-IN"/>
        </w:rPr>
        <w:t xml:space="preserve"> </w:t>
      </w:r>
      <w:r w:rsidRPr="009A14F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A14F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45489E">
        <w:rPr>
          <w:lang w:eastAsia="en-IN"/>
        </w:rPr>
        <w:t>Representative confocal reflectance images showed visually denser fiber networks in pigs 1 and 2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 xml:space="preserve"> compared to pig 3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489E">
        <w:rPr>
          <w:b/>
          <w:lang w:eastAsia="en-IN"/>
        </w:rPr>
        <w:t>]</w:t>
      </w:r>
      <w:r w:rsidRPr="0045489E">
        <w:rPr>
          <w:lang w:eastAsia="en-IN"/>
        </w:rPr>
        <w:t>.</w:t>
      </w:r>
    </w:p>
    <w:p w14:paraId="14DE3B47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</w:p>
    <w:p w14:paraId="4F04361D" w14:textId="1C8BFF6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 xml:space="preserve">Video editor: </w:t>
      </w:r>
      <w:r w:rsidR="004E6866" w:rsidRPr="00543A93">
        <w:rPr>
          <w:i/>
          <w:iCs/>
          <w:color w:val="3333FF"/>
          <w:lang w:val="en-IN" w:eastAsia="en-IN"/>
        </w:rPr>
        <w:t xml:space="preserve">Highlight </w:t>
      </w:r>
      <w:r w:rsidRPr="00543A93">
        <w:rPr>
          <w:i/>
          <w:iCs/>
          <w:color w:val="3333FF"/>
          <w:lang w:val="en-IN" w:eastAsia="en-IN"/>
        </w:rPr>
        <w:t>pig 1 and pig 2</w:t>
      </w:r>
      <w:r w:rsidR="004E6866" w:rsidRPr="00543A93">
        <w:rPr>
          <w:i/>
          <w:iCs/>
          <w:color w:val="3333FF"/>
          <w:lang w:val="en-IN" w:eastAsia="en-IN"/>
        </w:rPr>
        <w:t xml:space="preserve"> images</w:t>
      </w:r>
      <w:r w:rsidRPr="0045489E">
        <w:rPr>
          <w:lang w:val="en-IN" w:eastAsia="en-IN"/>
        </w:rPr>
        <w:t>.</w:t>
      </w:r>
    </w:p>
    <w:p w14:paraId="1E559EF3" w14:textId="630EA034" w:rsidR="004E6866" w:rsidRDefault="004E6866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8. </w:t>
      </w:r>
      <w:r w:rsidRPr="00543A93">
        <w:rPr>
          <w:i/>
          <w:iCs/>
          <w:color w:val="3333FF"/>
          <w:lang w:val="en-IN" w:eastAsia="en-IN"/>
        </w:rPr>
        <w:t xml:space="preserve">Video editor: Highlight pig </w:t>
      </w:r>
      <w:r w:rsidRPr="00543A93">
        <w:rPr>
          <w:i/>
          <w:iCs/>
          <w:color w:val="3333FF"/>
          <w:lang w:val="en-IN" w:eastAsia="en-IN"/>
        </w:rPr>
        <w:t>3</w:t>
      </w:r>
      <w:r w:rsidRPr="00543A93">
        <w:rPr>
          <w:i/>
          <w:iCs/>
          <w:color w:val="3333FF"/>
          <w:lang w:val="en-IN" w:eastAsia="en-IN"/>
        </w:rPr>
        <w:t xml:space="preserve"> images</w:t>
      </w:r>
      <w:r>
        <w:rPr>
          <w:lang w:val="en-IN" w:eastAsia="en-IN"/>
        </w:rPr>
        <w:t>.</w:t>
      </w:r>
    </w:p>
    <w:p w14:paraId="69A4049F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781F5C02" w14:textId="70309946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total length of vitreous fibers per tile was similar across all three pigs, indicating no significant difference in fiber abundance </w:t>
      </w:r>
      <w:r w:rsidRPr="0045489E">
        <w:rPr>
          <w:b/>
          <w:lang w:eastAsia="en-IN"/>
        </w:rPr>
        <w:t>[1]</w:t>
      </w:r>
      <w:r w:rsidR="004E6866">
        <w:rPr>
          <w:lang w:eastAsia="en-IN"/>
        </w:rPr>
        <w:t xml:space="preserve">, </w:t>
      </w:r>
      <w:r w:rsidR="004E6866" w:rsidRPr="004E6866">
        <w:rPr>
          <w:lang w:eastAsia="en-IN"/>
        </w:rPr>
        <w:t xml:space="preserve">but the fraction of pixels occupied by signal differed between the three pigs </w:t>
      </w:r>
      <w:r w:rsidR="004E6866" w:rsidRPr="004E6866">
        <w:rPr>
          <w:b/>
          <w:bCs/>
          <w:lang w:eastAsia="en-IN"/>
        </w:rPr>
        <w:t>[</w:t>
      </w:r>
      <w:r w:rsidR="004E6866">
        <w:rPr>
          <w:b/>
          <w:bCs/>
          <w:lang w:eastAsia="en-IN"/>
        </w:rPr>
        <w:t>2</w:t>
      </w:r>
      <w:r w:rsidR="004E6866" w:rsidRPr="004E6866">
        <w:rPr>
          <w:b/>
          <w:bCs/>
          <w:lang w:eastAsia="en-IN"/>
        </w:rPr>
        <w:t>]</w:t>
      </w:r>
      <w:r w:rsidR="004E6866">
        <w:rPr>
          <w:lang w:eastAsia="en-IN"/>
        </w:rPr>
        <w:t>.</w:t>
      </w:r>
    </w:p>
    <w:p w14:paraId="6619B9AD" w14:textId="13750E37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A. </w:t>
      </w:r>
    </w:p>
    <w:p w14:paraId="6BE37884" w14:textId="2581C7A9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B. </w:t>
      </w:r>
    </w:p>
    <w:p w14:paraId="58E9473A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416145A5" w14:textId="607C12EF" w:rsidR="009A14F0" w:rsidRDefault="004E6866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E6866">
        <w:rPr>
          <w:lang w:eastAsia="en-IN"/>
        </w:rPr>
        <w:t>The curvature of the fibers</w:t>
      </w:r>
      <w:r>
        <w:rPr>
          <w:lang w:eastAsia="en-IN"/>
        </w:rPr>
        <w:t xml:space="preserve">, </w:t>
      </w:r>
      <w:r w:rsidRPr="004E6866">
        <w:rPr>
          <w:lang w:eastAsia="en-IN"/>
        </w:rPr>
        <w:t>the mean incremental change in angle along a fiber</w:t>
      </w:r>
      <w:r>
        <w:rPr>
          <w:lang w:eastAsia="en-IN"/>
        </w:rPr>
        <w:t xml:space="preserve"> </w:t>
      </w:r>
      <w:r w:rsidRPr="0045489E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>
        <w:rPr>
          <w:lang w:eastAsia="en-IN"/>
        </w:rPr>
        <w:t xml:space="preserve">and the </w:t>
      </w:r>
      <w:r w:rsidRPr="004E6866">
        <w:rPr>
          <w:lang w:eastAsia="en-IN"/>
        </w:rPr>
        <w:t>lacunarity</w:t>
      </w:r>
      <w:r>
        <w:rPr>
          <w:lang w:eastAsia="en-IN"/>
        </w:rPr>
        <w:t xml:space="preserve"> </w:t>
      </w:r>
      <w:r w:rsidRPr="004E6866">
        <w:rPr>
          <w:lang w:eastAsia="en-IN"/>
        </w:rPr>
        <w:t>was similar between the three pigs</w:t>
      </w:r>
      <w:r>
        <w:rPr>
          <w:lang w:eastAsia="en-IN"/>
        </w:rPr>
        <w:t xml:space="preserve"> </w:t>
      </w:r>
      <w:r w:rsidR="009A14F0" w:rsidRPr="0045489E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9A14F0" w:rsidRPr="0045489E">
        <w:rPr>
          <w:b/>
          <w:lang w:eastAsia="en-IN"/>
        </w:rPr>
        <w:t>]</w:t>
      </w:r>
      <w:r w:rsidR="009A14F0" w:rsidRPr="0045489E">
        <w:rPr>
          <w:lang w:eastAsia="en-IN"/>
        </w:rPr>
        <w:t>.</w:t>
      </w:r>
    </w:p>
    <w:p w14:paraId="4BB9A5FB" w14:textId="7025C6D5" w:rsidR="009A14F0" w:rsidRPr="0045489E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D. </w:t>
      </w:r>
    </w:p>
    <w:p w14:paraId="4B3DC3E2" w14:textId="60EEE6E5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F. </w:t>
      </w:r>
    </w:p>
    <w:p w14:paraId="1704401C" w14:textId="77777777" w:rsidR="004E6866" w:rsidRPr="0045489E" w:rsidRDefault="004E6866" w:rsidP="004E6866">
      <w:pPr>
        <w:pStyle w:val="ShotDescription"/>
        <w:ind w:firstLine="0"/>
        <w:rPr>
          <w:lang w:val="en-IN" w:eastAsia="en-IN"/>
        </w:rPr>
      </w:pPr>
    </w:p>
    <w:p w14:paraId="1B9090AB" w14:textId="77777777" w:rsidR="009A14F0" w:rsidRDefault="009A14F0" w:rsidP="009A14F0">
      <w:pPr>
        <w:pStyle w:val="Narration"/>
        <w:numPr>
          <w:ilvl w:val="1"/>
          <w:numId w:val="3"/>
        </w:numPr>
        <w:rPr>
          <w:lang w:eastAsia="en-IN"/>
        </w:rPr>
      </w:pPr>
      <w:r w:rsidRPr="0045489E">
        <w:rPr>
          <w:lang w:eastAsia="en-IN"/>
        </w:rPr>
        <w:t xml:space="preserve">The hyphal growth unit, defined as branch points per fiber length, was highest in pig 3, differing significantly from pigs 1 and 2 </w:t>
      </w:r>
      <w:r w:rsidRPr="0045489E">
        <w:rPr>
          <w:b/>
          <w:lang w:eastAsia="en-IN"/>
        </w:rPr>
        <w:t>[1]</w:t>
      </w:r>
      <w:r w:rsidRPr="0045489E">
        <w:rPr>
          <w:lang w:eastAsia="en-IN"/>
        </w:rPr>
        <w:t>.</w:t>
      </w:r>
    </w:p>
    <w:p w14:paraId="140AA240" w14:textId="77777777" w:rsidR="009A14F0" w:rsidRDefault="009A14F0" w:rsidP="009A14F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489E">
        <w:rPr>
          <w:lang w:val="en-IN" w:eastAsia="en-IN"/>
        </w:rPr>
        <w:t xml:space="preserve">LAB MEDIA: Figure 9G. </w:t>
      </w:r>
      <w:r w:rsidRPr="00543A93">
        <w:rPr>
          <w:i/>
          <w:iCs/>
          <w:color w:val="3333FF"/>
          <w:lang w:val="en-IN" w:eastAsia="en-IN"/>
        </w:rPr>
        <w:t>Video editor: Highlight the bar labeled “pig 3”, which is visibly taller than the others</w:t>
      </w:r>
      <w:r w:rsidRPr="0045489E">
        <w:rPr>
          <w:lang w:val="en-IN" w:eastAsia="en-IN"/>
        </w:rPr>
        <w:t>.</w:t>
      </w:r>
    </w:p>
    <w:p w14:paraId="02DCD64A" w14:textId="77777777" w:rsidR="004E6866" w:rsidRDefault="004E6866" w:rsidP="004E6866">
      <w:pPr>
        <w:pStyle w:val="ShotDescription"/>
        <w:ind w:firstLine="0"/>
        <w:rPr>
          <w:lang w:val="en-IN" w:eastAsia="en-IN"/>
        </w:rPr>
      </w:pPr>
    </w:p>
    <w:p w14:paraId="11B0EDFB" w14:textId="77777777" w:rsidR="00543A93" w:rsidRDefault="00543A93" w:rsidP="004E6866">
      <w:pPr>
        <w:pStyle w:val="ShotDescription"/>
        <w:ind w:firstLine="0"/>
        <w:rPr>
          <w:lang w:val="en-IN" w:eastAsia="en-IN"/>
        </w:rPr>
      </w:pPr>
    </w:p>
    <w:p w14:paraId="191A6BB5" w14:textId="77777777" w:rsidR="00543A93" w:rsidRPr="00543A93" w:rsidRDefault="00543A93" w:rsidP="00543A93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543A93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25A2C9FC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It's better if you upload each screen recording after naming each file according to the corresponding shot number (3-digit bullet, e.g, 2.2.1, 2.1.3, etc). </w:t>
      </w:r>
    </w:p>
    <w:p w14:paraId="712B8A1B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E5E2B8A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6DB91F2D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71EDFD93" w14:textId="77777777" w:rsidR="00543A93" w:rsidRPr="00543A93" w:rsidRDefault="00543A93" w:rsidP="00543A9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225F6E6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57DB132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12038443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543A9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BF5C18D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E0F1571" w14:textId="77777777" w:rsidR="00543A93" w:rsidRPr="00543A93" w:rsidRDefault="00543A93" w:rsidP="00543A9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4DF33EBE" w14:textId="73B65402" w:rsidR="00543A93" w:rsidRPr="0045489E" w:rsidRDefault="00543A93" w:rsidP="00543A93">
      <w:pPr>
        <w:pStyle w:val="ShotDescription"/>
        <w:ind w:firstLine="0"/>
        <w:rPr>
          <w:lang w:val="en-IN" w:eastAsia="en-IN"/>
        </w:rPr>
      </w:pPr>
      <w:r w:rsidRPr="00543A93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analyze and plot' button, analysis in progress and the graph being plotted.  </w:t>
      </w:r>
      <w:r w:rsidRPr="00543A9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543A93" w:rsidRPr="0045489E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93B7D" w14:textId="77777777" w:rsidR="000B164E" w:rsidRDefault="000B164E">
      <w:r>
        <w:separator/>
      </w:r>
    </w:p>
    <w:p w14:paraId="103BF3FE" w14:textId="77777777" w:rsidR="000B164E" w:rsidRDefault="000B164E"/>
  </w:endnote>
  <w:endnote w:type="continuationSeparator" w:id="0">
    <w:p w14:paraId="562760D9" w14:textId="77777777" w:rsidR="000B164E" w:rsidRDefault="000B164E">
      <w:r>
        <w:continuationSeparator/>
      </w:r>
    </w:p>
    <w:p w14:paraId="3FBB54DA" w14:textId="77777777" w:rsidR="000B164E" w:rsidRDefault="000B16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EB715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42F5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870F5" w14:textId="77777777" w:rsidR="000B164E" w:rsidRDefault="000B164E">
      <w:r>
        <w:separator/>
      </w:r>
    </w:p>
    <w:p w14:paraId="57526AE0" w14:textId="77777777" w:rsidR="000B164E" w:rsidRDefault="000B164E"/>
  </w:footnote>
  <w:footnote w:type="continuationSeparator" w:id="0">
    <w:p w14:paraId="60BEFB21" w14:textId="77777777" w:rsidR="000B164E" w:rsidRDefault="000B164E">
      <w:r>
        <w:continuationSeparator/>
      </w:r>
    </w:p>
    <w:p w14:paraId="19B50193" w14:textId="77777777" w:rsidR="000B164E" w:rsidRDefault="000B16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831072261" name="Picture 8310722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164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866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3A93"/>
    <w:rsid w:val="00544E06"/>
    <w:rsid w:val="005463CB"/>
    <w:rsid w:val="00547699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8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0A3C"/>
    <w:rsid w:val="009809C5"/>
    <w:rsid w:val="00985868"/>
    <w:rsid w:val="00985F44"/>
    <w:rsid w:val="00985FE6"/>
    <w:rsid w:val="00987081"/>
    <w:rsid w:val="00990E15"/>
    <w:rsid w:val="00992857"/>
    <w:rsid w:val="00997611"/>
    <w:rsid w:val="00997B33"/>
    <w:rsid w:val="009A0E7C"/>
    <w:rsid w:val="009A14F0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F36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225"/>
    <w:rsid w:val="00B07A3B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2F50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42F5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42F5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42F5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42F5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42F5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42F5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10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667E5" w:rsidP="002667E5">
          <w:pPr>
            <w:pStyle w:val="BA64A02CAC3F764D974B102CCBE080C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667E5" w:rsidP="002667E5">
          <w:pPr>
            <w:pStyle w:val="CC26871413AF9243AF4034C5BA7F3A3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667E5" w:rsidP="002667E5">
          <w:pPr>
            <w:pStyle w:val="B01347F9C431734082D700ADBD60CE5C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667E5" w:rsidP="002667E5">
          <w:pPr>
            <w:pStyle w:val="CF9F3A2530826D419E54CEF60DEF39E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667E5" w:rsidP="002667E5">
          <w:pPr>
            <w:pStyle w:val="7EFAB539D92D134BA74BF41D437B3227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667E5" w:rsidP="002667E5">
          <w:pPr>
            <w:pStyle w:val="FA4302C47376B64EB37F5EF54228B8F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667E5" w:rsidP="002667E5">
          <w:pPr>
            <w:pStyle w:val="47D8E4CF72CC01468E7AA31A2CAAE059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667E5" w:rsidP="002667E5">
          <w:pPr>
            <w:pStyle w:val="E8A37383A177F94A9426E4124A0D1F6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667E5" w:rsidP="002667E5">
          <w:pPr>
            <w:pStyle w:val="C58687ABA6B85E46980DA5895C64F3E3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667E5" w:rsidP="002667E5">
          <w:pPr>
            <w:pStyle w:val="BB048746D6BD81428909D024E42FBF3F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667E5" w:rsidP="002667E5">
          <w:pPr>
            <w:pStyle w:val="2A50BCF205507E4AA16DA6F8BBB5CCF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667E5" w:rsidP="002667E5">
          <w:pPr>
            <w:pStyle w:val="1B353BE30FA3E949A6A7E29DD5F9CA7C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667E5" w:rsidP="002667E5">
          <w:pPr>
            <w:pStyle w:val="337E7D2A29BC2847BE253001CC37ACE9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667E5" w:rsidP="002667E5">
          <w:pPr>
            <w:pStyle w:val="B9348AD095AC81449C592C2F0F676CB0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667E5" w:rsidP="002667E5">
          <w:pPr>
            <w:pStyle w:val="8D0BC3EB8758784BB08FC591BF9EA44D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667E5" w:rsidP="002667E5">
          <w:pPr>
            <w:pStyle w:val="A81FA8D031154522A3945210687D811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667E5" w:rsidP="002667E5">
          <w:pPr>
            <w:pStyle w:val="203FAB2D6D7C490DBE3BCCE371794D1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667E5" w:rsidP="002667E5">
          <w:pPr>
            <w:pStyle w:val="03EE3379A1BA445699EF6C14FCB2397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667E5" w:rsidP="002667E5">
          <w:pPr>
            <w:pStyle w:val="8B43F7D2A7D2418FA8D6DC848A78EEC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667E5" w:rsidP="002667E5">
          <w:pPr>
            <w:pStyle w:val="237DE9C4808C493F8DB9A918A729B5C4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667E5" w:rsidP="002667E5">
          <w:pPr>
            <w:pStyle w:val="1ACF53D3930F4D08AA4ABE6964A754B8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667E5" w:rsidP="002667E5">
          <w:pPr>
            <w:pStyle w:val="48E3176420874747B75BE7F0DA763C2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667E5" w:rsidP="002667E5">
          <w:pPr>
            <w:pStyle w:val="046AF88CEBB94847BB1BF1F04F72D2CA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667E5" w:rsidP="002667E5">
          <w:pPr>
            <w:pStyle w:val="DC73D6CB02494B16B23B4DF65A32265B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667E5" w:rsidP="002667E5">
          <w:pPr>
            <w:pStyle w:val="1568C5218DBC45DDAB9E28A2682A4011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667E5" w:rsidP="002667E5">
          <w:pPr>
            <w:pStyle w:val="FA3B8336382D449FA0A5B8AA3E36D9A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667E5" w:rsidP="002667E5">
          <w:pPr>
            <w:pStyle w:val="174FF9DDB326436CBBF209A4E846C455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667E5" w:rsidP="002667E5">
          <w:pPr>
            <w:pStyle w:val="D46029CC9C1241249EB770A9598377D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D25DEC3ACD96411BB2AF08A01A8E1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F7DE7-D27D-4825-8A48-F794E929CAC4}"/>
      </w:docPartPr>
      <w:docPartBody>
        <w:p w:rsidR="00000000" w:rsidRDefault="000A0A5C" w:rsidP="000A0A5C">
          <w:pPr>
            <w:pStyle w:val="D25DEC3ACD96411BB2AF08A01A8E11A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AB9F28D00184DED9D92A4E8F15EE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C2B23-121A-479B-9BB9-E0AE6C1C62CD}"/>
      </w:docPartPr>
      <w:docPartBody>
        <w:p w:rsidR="00000000" w:rsidRDefault="000A0A5C" w:rsidP="000A0A5C">
          <w:pPr>
            <w:pStyle w:val="DAB9F28D00184DED9D92A4E8F15EE8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0A5C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70A3C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05225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06E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5ADF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667E5"/>
    <w:rPr>
      <w:color w:val="808080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6F4C9A5FDE74DC48649B1AC35F477B0">
    <w:name w:val="66F4C9A5FDE74DC48649B1AC35F477B0"/>
    <w:rsid w:val="000A0A5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25DEC3ACD96411BB2AF08A01A8E11A9">
    <w:name w:val="D25DEC3ACD96411BB2AF08A01A8E11A9"/>
    <w:rsid w:val="000A0A5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AB9F28D00184DED9D92A4E8F15EE818">
    <w:name w:val="DAB9F28D00184DED9D92A4E8F15EE818"/>
    <w:rsid w:val="000A0A5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2</Pages>
  <Words>2806</Words>
  <Characters>14451</Characters>
  <Application>Microsoft Office Word</Application>
  <DocSecurity>0</DocSecurity>
  <Lines>352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0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5</cp:revision>
  <dcterms:created xsi:type="dcterms:W3CDTF">2025-01-20T00:16:00Z</dcterms:created>
  <dcterms:modified xsi:type="dcterms:W3CDTF">2025-09-08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